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otographer</w:t>
      </w:r>
    </w:p>
    <w:bookmarkStart w:id="20" w:name="internship-application-letter"/>
    <w:p>
      <w:pPr>
        <w:pStyle w:val="Heading1"/>
      </w:pPr>
      <w:r>
        <w:t xml:space="preserve">Internship Application Letter</w:t>
      </w:r>
    </w:p>
    <w:bookmarkEnd w:id="20"/>
    <w:p>
      <w:pPr>
        <w:pStyle w:val="FirstParagraph"/>
      </w:pPr>
      <w:r>
        <w:t xml:space="preserve">Jane Elizabeth Montgomery</w:t>
      </w:r>
    </w:p>
    <w:p>
      <w:pPr>
        <w:pStyle w:val="BodyText"/>
      </w:pPr>
      <w:r>
        <w:t xml:space="preserve">123 Creative Avenue, Suite 5B</w:t>
      </w:r>
    </w:p>
    <w:p>
      <w:pPr>
        <w:pStyle w:val="BodyText"/>
      </w:pPr>
      <w:r>
        <w:t xml:space="preserve">Houston, TX 77002</w:t>
      </w:r>
    </w:p>
    <w:p>
      <w:pPr>
        <w:pStyle w:val="BodyText"/>
      </w:pPr>
      <w:r>
        <w:t xml:space="preserve">janemontgomery@email.com | (713) 555-8901</w:t>
      </w:r>
    </w:p>
    <w:p>
      <w:pPr>
        <w:pStyle w:val="BodyText"/>
      </w:pPr>
      <w:r>
        <w:t xml:space="preserve">October 26, 2023</w:t>
      </w:r>
    </w:p>
    <w:p>
      <w:pPr>
        <w:pStyle w:val="BodyText"/>
      </w:pPr>
      <w:r>
        <w:t xml:space="preserve">Hiring Manager</w:t>
      </w:r>
    </w:p>
    <w:p>
      <w:pPr>
        <w:pStyle w:val="BodyText"/>
      </w:pPr>
      <w:r>
        <w:t xml:space="preserve">Urban Lens Photography Studio</w:t>
      </w:r>
    </w:p>
    <w:p>
      <w:pPr>
        <w:pStyle w:val="BodyText"/>
      </w:pPr>
      <w:r>
        <w:t xml:space="preserve">4500 Main Street, Suite 300</w:t>
      </w:r>
    </w:p>
    <w:p>
      <w:pPr>
        <w:pStyle w:val="BodyText"/>
      </w:pPr>
      <w:r>
        <w:t xml:space="preserve">Houston, TX 77025</w:t>
      </w:r>
    </w:p>
    <w:bookmarkStart w:id="21" w:name="X52ac61c1ce5949f279ed9bba75250960422b49b"/>
    <w:p>
      <w:pPr>
        <w:pStyle w:val="Heading2"/>
      </w:pPr>
      <w:r>
        <w:t xml:space="preserve">Subject: Internship Application for Photographer Position</w:t>
      </w:r>
    </w:p>
    <w:bookmarkEnd w:id="21"/>
    <w:p>
      <w:pPr>
        <w:pStyle w:val="FirstParagraph"/>
      </w:pPr>
      <w:r>
        <w:t xml:space="preserve">Dear Hiring Manager,</w:t>
      </w:r>
    </w:p>
    <w:p>
      <w:pPr>
        <w:pStyle w:val="BodyText"/>
      </w:pPr>
      <w:r>
        <w:t xml:space="preserve">I am writing to express my enthusiastic application for the Photographer Intern position at Urban Lens Photography Studio in United States Houston, as advertised on the Houston Chronicle’s career portal. With a profound passion for visual storytelling and three years of hands-on experience capturing diverse narratives through my lens, I am confident that my creative vision and technical proficiency align perfectly with your studio’s reputation for innovative contemporary photography. This Internship Application Letter serves not merely as a formal submission, but as a testament to my unwavering commitment to growing within the dynamic photographic landscape of Houston.</w:t>
      </w:r>
    </w:p>
    <w:p>
      <w:pPr>
        <w:pStyle w:val="BodyText"/>
      </w:pPr>
      <w:r>
        <w:t xml:space="preserve">My journey as an emerging Photographer began during my undergraduate studies in Visual Communications at the University of Houston-Downtown, where I immersed myself in both classical and digital photography techniques. I rapidly progressed from mastering manual camera operations and light theory to developing a distinctive editorial style that blends environmental storytelling with human-centric portraiture. During my final semester, I collaborated with the Houston Public Library on a project documenting underrepresented community voices across 10 neighborhoods – from the historic Third Ward to Montrose’s vibrant arts district. This initiative not only honed my technical skills in low-light environments and dynamic range management but also deepened my understanding of Houston’s cultural tapestry, reinforcing why United States Houston represents the ideal environment for photographic growth.</w:t>
      </w:r>
    </w:p>
    <w:p>
      <w:pPr>
        <w:pStyle w:val="BodyText"/>
      </w:pPr>
      <w:r>
        <w:t xml:space="preserve">What particularly excites me about interning at your studio is your commitment to documenting Houston’s evolving identity through authentic imagery. Your recent exhibition "Houston: Layers of a City" resonated deeply with me – it captured the city’s fusion of immigrant traditions, industrial heritage, and cutting-edge innovation in ways that felt both intimate and monumental. As a Photographer who has spent years exploring Houston’s unique visual ecosystems (from the Buffalo Bayou floodplain to the Energy Corridor’s corporate skyline), I understand how crucial it is to approach each subject with cultural sensitivity and technical precision. My portfolio, which includes commissioned work for local nonprofits like the Houston Food Bank and artistic projects featured in The Rice Design Alliance, demonstrates my ability to translate complex narratives into compelling visual language – a skill I am eager to refine under your guidance.</w:t>
      </w:r>
    </w:p>
    <w:p>
      <w:pPr>
        <w:pStyle w:val="BodyText"/>
      </w:pPr>
      <w:r>
        <w:t xml:space="preserve">I have meticulously prepared for this opportunity through continuous self-education in post-processing methodologies. I am proficient in Adobe Lightroom and Photoshop, with specialized experience in color grading for both commercial and fine art applications. More importantly, I’ve developed a systematic workflow that prioritizes storytelling: from pre-production research to on-location execution to final deliverables. For instance, when photographing the annual Houston Livestock Show and Rodeo last year, I collaborated with the event’s marketing team to create a series of 300+ images capturing behind-the-scenes moments of cultural significance – not just the spectacle but the people who make it meaningful. This project required navigating large crowds while maintaining ethical representation, a skill directly transferable to your studio’s community-focused projects.</w:t>
      </w:r>
    </w:p>
    <w:p>
      <w:pPr>
        <w:pStyle w:val="BodyText"/>
      </w:pPr>
      <w:r>
        <w:t xml:space="preserve">United States Houston’s status as a global cultural crossroads profoundly informs my photographic philosophy. The city’s unique convergence of African American, Mexican American, Vietnamese, and South Asian communities creates an unparalleled visual canvas for narrative-driven photography. As a Photographer deeply invested in this ecosystem, I’ve learned to listen first – understanding the stories before framing them – which is why I am drawn to your studio’s community engagement initiatives. Your partnership with the Museum of Fine Arts Houston on "Neighborhood Lens" speaks volumes about your values, and I would be honored to contribute meaningfully to such projects as an intern. Furthermore, Houston’s status as a major hub for space exploration (JSC) and healthcare innovation offers limitless subject matter beyond traditional portraiture, allowing me to explore documentary photography in fields where visual communication drives public understanding.</w:t>
      </w:r>
    </w:p>
    <w:p>
      <w:pPr>
        <w:pStyle w:val="BodyText"/>
      </w:pPr>
      <w:r>
        <w:t xml:space="preserve">My technical foundation includes mastery of Sony A7III and Canon 5D Mark IV systems, extensive knowledge of lighting techniques for both studio and location work, and experience managing client expectations through clear creative briefs. I’ve also developed strong collaborative skills through working with local event planners, fashion designers from the Texas Fashion Week collective, and cultural historians on oral history documentation projects. These experiences taught me that exceptional photography is rarely a solo endeavor; it requires empathy to connect with subjects and communication to translate vision into reality – qualities I know your studio cultivates in its team.</w:t>
      </w:r>
    </w:p>
    <w:p>
      <w:pPr>
        <w:pStyle w:val="BodyText"/>
      </w:pPr>
      <w:r>
        <w:t xml:space="preserve">What sets me apart is my dedication to continuous learning within Houston’s evolving creative scene. I regularly attend workshops at the Rice University School of Architecture’s Photography Series and participate in the Houston Photo Club’s weekly critique sessions. I’ve also pursued online certifications in social media marketing for visual artists through Coursera, recognizing that modern photography demands both artistic excellence and strategic visibility – a balance your studio exemplifies through its digital presence. In my current role as a freelance Photographer assisting local wedding photographers, I’ve managed complex shoots with up to 20 guests while maintaining meticulous organization of assets, ensuring seamless client handoffs and timely delivery.</w:t>
      </w:r>
    </w:p>
    <w:p>
      <w:pPr>
        <w:pStyle w:val="BodyText"/>
      </w:pPr>
      <w:r>
        <w:t xml:space="preserve">I am particularly eager to bring my background in documenting Houston’s multicultural narratives to your team. During the pandemic, I initiated "Houston Voices: Masks &amp; Moments," a project capturing residents wearing face coverings across cultural events – from Diwali celebrations at the Hindu Temple of Houston to Juneteenth gatherings at Emancipation Park. This work was featured in a local news segment by KHOU 11 and received praise for its respectful portrayal of community resilience. I believe this aligns with your studio’s mission to showcase authentic Houston stories, and I am prepared to contribute similar projects as part of my internship.</w:t>
      </w:r>
    </w:p>
    <w:p>
      <w:pPr>
        <w:pStyle w:val="BodyText"/>
      </w:pPr>
      <w:r>
        <w:t xml:space="preserve">I have attached my portfolio showcasing 25 diverse images across commercial, editorial, and artistic categories. Each photograph represents a deliberate choice in composition that reflects Houston’s spirit – whether capturing the interplay of light on the Galleria’s glass facade at dawn or the intricate details of a Mexican *mariachi* musician’s costume during a Montrose street festival. I am confident that my technical skills, cultural awareness, and passion for documentary photography would allow me to contribute immediately to your team while learning from Houston’s most respected photographic professionals.</w:t>
      </w:r>
    </w:p>
    <w:p>
      <w:pPr>
        <w:pStyle w:val="BodyText"/>
      </w:pPr>
      <w:r>
        <w:t xml:space="preserve">Thank you for considering my application for the Photographer Intern position at Urban Lens Photography Studio. I am eager to discuss how my vision complements your studio’s goals and how I can contribute to documenting the rich, evolving story of United States Houston. I look forward to scheduling an interview at your earliest convenience and would welcome the opportunity to demonstrate my portfolio in person.</w:t>
      </w:r>
    </w:p>
    <w:p>
      <w:pPr>
        <w:pStyle w:val="BodyText"/>
      </w:pPr>
      <w:r>
        <w:t xml:space="preserve">Sincerely,</w:t>
      </w:r>
    </w:p>
    <w:p>
      <w:pPr>
        <w:pStyle w:val="BodyText"/>
      </w:pPr>
      <w:r>
        <w:t xml:space="preserve">Jane Elizabeth Montgomery</w:t>
      </w:r>
    </w:p>
    <w:p>
      <w:pPr>
        <w:pStyle w:val="BodyText"/>
      </w:pPr>
      <w:r>
        <w:rPr>
          <w:iCs/>
          <w:i/>
        </w:rPr>
        <w:t xml:space="preserve">Word Count: 89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otographer</dc:title>
  <dc:creator/>
  <dc:language>en</dc:language>
  <cp:keywords/>
  <dcterms:created xsi:type="dcterms:W3CDTF">2025-12-10T00:15:51Z</dcterms:created>
  <dcterms:modified xsi:type="dcterms:W3CDTF">2025-12-10T00:15:51Z</dcterms:modified>
</cp:coreProperties>
</file>

<file path=docProps/custom.xml><?xml version="1.0" encoding="utf-8"?>
<Properties xmlns="http://schemas.openxmlformats.org/officeDocument/2006/custom-properties" xmlns:vt="http://schemas.openxmlformats.org/officeDocument/2006/docPropsVTypes"/>
</file>